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1F722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F7228"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59D1E802" w14:textId="77777777" w:rsidR="001F7228" w:rsidRDefault="001F7228" w:rsidP="001F7228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14:paraId="0000000C" w14:textId="283A2609" w:rsidR="00173A24" w:rsidRPr="001F7228" w:rsidRDefault="001F7228" w:rsidP="001F7228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307470">
        <w:rPr>
          <w:rFonts w:ascii="Muli" w:eastAsia="Muli" w:hAnsi="Muli" w:cs="Muli"/>
          <w:color w:val="FF0000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1F7228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F7228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0E0A2E8" w14:textId="6261B93E" w:rsidR="001F7228" w:rsidRDefault="001F7228" w:rsidP="001F7228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307470">
        <w:rPr>
          <w:rFonts w:ascii="Muli" w:eastAsia="Muli" w:hAnsi="Muli" w:cs="Muli"/>
          <w:color w:val="FF0000"/>
          <w:sz w:val="24"/>
          <w:szCs w:val="24"/>
        </w:rPr>
        <w:t>HTML</w:t>
      </w:r>
    </w:p>
    <w:p w14:paraId="5A0C62E1" w14:textId="77777777" w:rsidR="001F7228" w:rsidRPr="00307470" w:rsidRDefault="001F7228" w:rsidP="001F7228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4AFF2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CE780BF" w14:textId="77777777" w:rsidR="003240E2" w:rsidRDefault="003240E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1619C8BB" w:rsidR="00173A24" w:rsidRPr="003240E2" w:rsidRDefault="001F7228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3240E2">
        <w:rPr>
          <w:rFonts w:ascii="Muli" w:hAnsi="Muli"/>
          <w:color w:val="FF0000"/>
          <w:sz w:val="24"/>
          <w:szCs w:val="24"/>
          <w:shd w:val="clear" w:color="auto" w:fill="FFFFFF"/>
        </w:rPr>
        <w:t>The div tag is used in HTML </w:t>
      </w:r>
      <w:r w:rsidRPr="003240E2">
        <w:rPr>
          <w:rFonts w:ascii="Muli" w:hAnsi="Muli"/>
          <w:bCs/>
          <w:color w:val="FF0000"/>
          <w:sz w:val="24"/>
          <w:szCs w:val="24"/>
          <w:shd w:val="clear" w:color="auto" w:fill="FFFFFF"/>
        </w:rPr>
        <w:t>to make divis</w:t>
      </w:r>
      <w:r w:rsidRPr="003240E2">
        <w:rPr>
          <w:rFonts w:ascii="Muli" w:hAnsi="Muli"/>
          <w:bCs/>
          <w:color w:val="FF0000"/>
          <w:sz w:val="24"/>
          <w:szCs w:val="24"/>
          <w:shd w:val="clear" w:color="auto" w:fill="FFFFFF"/>
        </w:rPr>
        <w:t>ions of content in the web page. It is used to group different tag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58A4F03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14C49C16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17815089" w:rsidR="00173A24" w:rsidRPr="001F7228" w:rsidRDefault="001F7228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1F7228">
        <w:rPr>
          <w:rFonts w:ascii="Muli" w:eastAsia="Muli" w:hAnsi="Muli" w:cs="Muli"/>
          <w:color w:val="FF0000"/>
          <w:sz w:val="24"/>
          <w:szCs w:val="24"/>
        </w:rPr>
        <w:t>It is the transparency of the object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F5C956B" w:rsidR="00173A24" w:rsidRPr="001F7228" w:rsidRDefault="003240E2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color w:val="FF0000"/>
          <w:sz w:val="24"/>
          <w:szCs w:val="24"/>
        </w:rPr>
        <w:lastRenderedPageBreak/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0784B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1E802B0" w14:textId="4CBC0CF4" w:rsidR="001F7228" w:rsidRDefault="001F722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B" w14:textId="1275E282" w:rsidR="00173A24" w:rsidRPr="001F7228" w:rsidRDefault="00F47181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1F7228">
        <w:rPr>
          <w:rFonts w:ascii="Muli" w:eastAsia="Muli" w:hAnsi="Muli" w:cs="Muli"/>
          <w:color w:val="FF0000"/>
          <w:sz w:val="24"/>
          <w:szCs w:val="24"/>
        </w:rPr>
        <w:t>Expo is the online editor we</w:t>
      </w:r>
      <w:r w:rsidR="001F7228" w:rsidRPr="001F7228">
        <w:rPr>
          <w:rFonts w:ascii="Muli" w:eastAsia="Muli" w:hAnsi="Muli" w:cs="Muli"/>
          <w:color w:val="FF0000"/>
          <w:sz w:val="24"/>
          <w:szCs w:val="24"/>
        </w:rPr>
        <w:t xml:space="preserve"> are using.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4F7F50C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1C4BE89" w:rsidR="00173A24" w:rsidRPr="001F7228" w:rsidRDefault="001F7228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1F7228">
        <w:rPr>
          <w:rFonts w:ascii="Muli" w:eastAsia="Muli" w:hAnsi="Muli" w:cs="Muli"/>
          <w:color w:val="FF0000"/>
          <w:sz w:val="24"/>
          <w:szCs w:val="24"/>
        </w:rPr>
        <w:t>We have to download the expo</w:t>
      </w:r>
      <w:r w:rsidR="003240E2">
        <w:rPr>
          <w:rFonts w:ascii="Muli" w:eastAsia="Muli" w:hAnsi="Muli" w:cs="Muli"/>
          <w:color w:val="FF0000"/>
          <w:sz w:val="24"/>
          <w:szCs w:val="24"/>
        </w:rPr>
        <w:t xml:space="preserve"> app. Then, we should open the “M</w:t>
      </w:r>
      <w:r w:rsidRPr="001F7228">
        <w:rPr>
          <w:rFonts w:ascii="Muli" w:eastAsia="Muli" w:hAnsi="Muli" w:cs="Muli"/>
          <w:color w:val="FF0000"/>
          <w:sz w:val="24"/>
          <w:szCs w:val="24"/>
        </w:rPr>
        <w:t>y device</w:t>
      </w:r>
      <w:r w:rsidR="003240E2">
        <w:rPr>
          <w:rFonts w:ascii="Muli" w:eastAsia="Muli" w:hAnsi="Muli" w:cs="Muli"/>
          <w:color w:val="FF0000"/>
          <w:sz w:val="24"/>
          <w:szCs w:val="24"/>
        </w:rPr>
        <w:t>” option</w:t>
      </w:r>
      <w:r w:rsidRPr="001F7228">
        <w:rPr>
          <w:rFonts w:ascii="Muli" w:eastAsia="Muli" w:hAnsi="Muli" w:cs="Muli"/>
          <w:color w:val="FF0000"/>
          <w:sz w:val="24"/>
          <w:szCs w:val="24"/>
        </w:rPr>
        <w:t xml:space="preserve"> in the editor and scan the QR Code provided with our phone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3B93F16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8B03953" w14:textId="77777777" w:rsidR="003240E2" w:rsidRDefault="003240E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02F8AA77" w:rsidR="00173A24" w:rsidRDefault="003240E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renders the code written in i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6" w14:textId="2174E26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C1DEE4C" w14:textId="0166E558" w:rsidR="003240E2" w:rsidRPr="003240E2" w:rsidRDefault="003240E2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3240E2">
        <w:rPr>
          <w:rFonts w:ascii="Muli" w:eastAsia="Muli" w:hAnsi="Muli" w:cs="Muli"/>
          <w:color w:val="FF0000"/>
          <w:sz w:val="24"/>
          <w:szCs w:val="24"/>
        </w:rPr>
        <w:t>It returns what we have written in it to the screen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33EA6F6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1A247BD9" w:rsidR="00173A24" w:rsidRPr="003240E2" w:rsidRDefault="003240E2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3240E2">
        <w:rPr>
          <w:rFonts w:ascii="Muli" w:eastAsia="Muli" w:hAnsi="Muli" w:cs="Muli"/>
          <w:color w:val="FF0000"/>
          <w:sz w:val="24"/>
          <w:szCs w:val="24"/>
        </w:rPr>
        <w:t>The components are Button, View, Text.</w:t>
      </w:r>
    </w:p>
    <w:sectPr w:rsidR="00173A24" w:rsidRPr="003240E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94066A" w14:textId="77777777" w:rsidR="00307470" w:rsidRDefault="00307470" w:rsidP="00307470">
      <w:pPr>
        <w:spacing w:line="240" w:lineRule="auto"/>
      </w:pPr>
      <w:r>
        <w:separator/>
      </w:r>
    </w:p>
  </w:endnote>
  <w:endnote w:type="continuationSeparator" w:id="0">
    <w:p w14:paraId="52F36769" w14:textId="77777777" w:rsidR="00307470" w:rsidRDefault="00307470" w:rsidP="0030747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92DD51" w14:textId="77777777" w:rsidR="00307470" w:rsidRDefault="00307470" w:rsidP="00307470">
      <w:pPr>
        <w:spacing w:line="240" w:lineRule="auto"/>
      </w:pPr>
      <w:r>
        <w:separator/>
      </w:r>
    </w:p>
  </w:footnote>
  <w:footnote w:type="continuationSeparator" w:id="0">
    <w:p w14:paraId="153E3055" w14:textId="77777777" w:rsidR="00307470" w:rsidRDefault="00307470" w:rsidP="0030747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63246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6321ED7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F7228"/>
    <w:rsid w:val="00307470"/>
    <w:rsid w:val="003240E2"/>
    <w:rsid w:val="009526BB"/>
    <w:rsid w:val="00F47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30747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470"/>
  </w:style>
  <w:style w:type="paragraph" w:styleId="Footer">
    <w:name w:val="footer"/>
    <w:basedOn w:val="Normal"/>
    <w:link w:val="FooterChar"/>
    <w:uiPriority w:val="99"/>
    <w:unhideWhenUsed/>
    <w:rsid w:val="0030747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4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4</cp:revision>
  <dcterms:created xsi:type="dcterms:W3CDTF">2021-01-06T05:46:00Z</dcterms:created>
  <dcterms:modified xsi:type="dcterms:W3CDTF">2021-08-10T11:16:00Z</dcterms:modified>
</cp:coreProperties>
</file>